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cover-letter-for-uxui-designer-position"/>
    <w:p>
      <w:pPr>
        <w:pStyle w:val="Heading1"/>
      </w:pPr>
      <w:r>
        <w:t xml:space="preserve">Cover Letter for UX/UI Designer Position</w:t>
      </w:r>
    </w:p>
    <w:p>
      <w:pPr>
        <w:pStyle w:val="FirstParagraph"/>
      </w:pPr>
      <w:r>
        <w:t xml:space="preserve">Dear [Hiring Manager's Name],</w:t>
      </w:r>
    </w:p>
    <w:p>
      <w:pPr>
        <w:pStyle w:val="BodyText"/>
      </w:pPr>
      <w:r>
        <w:t xml:space="preserve">I am excited to apply for the UX/UI Designer position at your esteemed organization in the United States San Francisco. As a dedicated design professional with a passion for creating intuitive digital experiences, I am eager to contribute my skills and creativity to a forward-thinking team in one of the most innovative hubs in the world. My background in user-centered design, combined with my deep understanding of current trends and technologies, aligns perfectly with the dynamic environment that defines San Francisco’s tech industry.</w:t>
      </w:r>
    </w:p>
    <w:p>
      <w:pPr>
        <w:pStyle w:val="BodyText"/>
      </w:pPr>
      <w:r>
        <w:t xml:space="preserve">Having worked on a variety of projects across industries, I have developed a strong foundation in UX research, information architecture, and visual design. My experience spans from conceptualizing user flows for mobile applications to crafting responsive web interfaces that prioritize usability and accessibility. In San Francisco, where the demand for seamless digital experiences is ever-growing, I am committed to delivering solutions that not only meet user needs but also elevate brand value. The city’s unique blend of startups, established tech giants, and creative communities has inspired me to stay at the forefront of design innovation, ensuring that my work reflects both functionality and aesthetic excellence.</w:t>
      </w:r>
    </w:p>
    <w:p>
      <w:pPr>
        <w:pStyle w:val="BodyText"/>
      </w:pPr>
      <w:r>
        <w:t xml:space="preserve">What sets me apart as a UX/UI Designer is my ability to balance technical expertise with empathy for users. I approach every project by conducting thorough research, including user interviews, competitive analysis, and usability testing. This methodical process allows me to identify pain points and opportunities for improvement, resulting in designs that resonate with diverse audiences. For example, while working on a SaaS platform for a San Francisco-based startup, I collaborated closely with product managers and developers to refine the onboarding experience. By implementing iterative feedback loops and prototyping high-fidelity mockups, we reduced user drop-off by 30% and increased customer satisfaction scores significantly.</w:t>
      </w:r>
    </w:p>
    <w:p>
      <w:pPr>
        <w:pStyle w:val="BodyText"/>
      </w:pPr>
      <w:r>
        <w:t xml:space="preserve">San Francisco’s tech ecosystem is known for its fast-paced nature and emphasis on cutting-edge solutions. As a UX/UI Designer in this environment, I thrive under pressure while maintaining a focus on quality and attention to detail. My proficiency in tools such as Figma, Sketch, Adobe XD, and Axure enables me to create wireframes, prototypes, and design systems that align with project goals. Additionally, my strong understanding of HTML/CSS allows me to communicate effectively with developers, ensuring that designs are both visually compelling and technically feasible. This cross-functional collaboration is critical in San Francisco’s agile work culture, where rapid iteration and adaptability are key to success.</w:t>
      </w:r>
    </w:p>
    <w:p>
      <w:pPr>
        <w:pStyle w:val="BodyText"/>
      </w:pPr>
      <w:r>
        <w:t xml:space="preserve">In the United States San Francisco, design is not just about aesthetics—it’s about solving real-world problems through human-centered approaches. I have always been drawn to the city’s spirit of innovation and its commitment to diversity and inclusion. As a designer, I believe that every user interaction should be meaningful and accessible. This philosophy drives me to advocate for inclusive design practices, such as ensuring color contrast compliance, optimizing for screen readers, and considering cultural nuances in global product launches. By prioritizing these principles, I aim to create products that are not only functional but also equitable and impactful.</w:t>
      </w:r>
    </w:p>
    <w:p>
      <w:pPr>
        <w:pStyle w:val="BodyText"/>
      </w:pPr>
      <w:r>
        <w:t xml:space="preserve">What excites me most about the opportunity at your organization is the chance to contribute to projects that push the boundaries of design and technology. Whether it’s developing a new mobile app for a healthcare startup or reimagining an e-commerce platform, I am eager to bring my expertise in user research, visual design, and collaboration to your team. San Francisco’s reputation as a leader in tech innovation makes it an ideal place for me to grow professionally while making a tangible difference in the digital experiences of millions.</w:t>
      </w:r>
    </w:p>
    <w:p>
      <w:pPr>
        <w:pStyle w:val="BodyText"/>
      </w:pPr>
      <w:r>
        <w:t xml:space="preserve">I am particularly drawn to your company’s mission of [insert specific company mission or value here, if applicable]. This aligns with my personal goal of creating designs that are both user-friendly and socially responsible. I am confident that my skills, experience, and passion for UX/UI design will enable me to contribute meaningfully to your team. I would welcome the opportunity to discuss how my background and vision align with your organization’s goals.</w:t>
      </w:r>
    </w:p>
    <w:p>
      <w:pPr>
        <w:pStyle w:val="BodyText"/>
      </w:pPr>
      <w:r>
        <w:t xml:space="preserve">Thank you for considering my application. I look forward to the possibility of contributing to your team in San Francisco, where creativity and innovation are at the heart of everything we do. Please feel free to contact me at [your phone number] or [your email address] if you require any additional informat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dc:title>
  <dc:creator/>
  <cp:keywords/>
  <dcterms:created xsi:type="dcterms:W3CDTF">2026-07-24T04:56:26Z</dcterms:created>
  <dcterms:modified xsi:type="dcterms:W3CDTF">2026-07-24T04:56:26Z</dcterms:modified>
</cp:coreProperties>
</file>

<file path=docProps/custom.xml><?xml version="1.0" encoding="utf-8"?>
<Properties xmlns="http://schemas.openxmlformats.org/officeDocument/2006/custom-properties" xmlns:vt="http://schemas.openxmlformats.org/officeDocument/2006/docPropsVTypes"/>
</file>